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Barcelona,</w:t>
      </w:r>
      <w:r>
        <w:t xml:space="preserve"> </w:t>
      </w:r>
      <w:r>
        <w:t xml:space="preserve">Spain</w:t>
      </w:r>
    </w:p>
    <w:bookmarkStart w:id="22" w:name="X270e5b7b6f85b39dc01cedf0c7597d4b2accf12"/>
    <w:p>
      <w:pPr>
        <w:pStyle w:val="Heading1"/>
      </w:pPr>
      <w:r>
        <w:t xml:space="preserve">Internship Application Letter: Nutrition &amp; Dietetics Internship at [Hospital/Institution Name], Barcelona, Spai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Hospital/Institution Name]</w:t>
      </w:r>
      <w:r>
        <w:br/>
      </w:r>
      <w:r>
        <w:t xml:space="preserve">[Institution Address]</w:t>
      </w:r>
      <w:r>
        <w:br/>
      </w:r>
      <w:r>
        <w:t xml:space="preserve">Barcelona, Spain</w:t>
      </w:r>
    </w:p>
    <w:bookmarkStart w:id="21" w:name="X8496db4e10ac047a1e6a55e31761f714e2910de"/>
    <w:p>
      <w:pPr>
        <w:pStyle w:val="Heading2"/>
      </w:pPr>
      <w:r>
        <w:t xml:space="preserve">Subject: Application for Dietitian Internship Position – Barcelona, Spain</w:t>
      </w:r>
    </w:p>
    <w:p>
      <w:pPr>
        <w:pStyle w:val="FirstParagraph"/>
      </w:pPr>
      <w:r>
        <w:t xml:space="preserve">Dear Hiring Committee,</w:t>
      </w:r>
    </w:p>
    <w:p>
      <w:pPr>
        <w:pStyle w:val="BodyText"/>
      </w:pPr>
      <w:r>
        <w:t xml:space="preserve">I am writing to express my enthusiastic application for the Dietitian Internship position at [Hospital/Institution Name] in Barcelona, Spain. As a dedicated and passionate nutrition student with a profound commitment to public health and culinary culture, I am eager to contribute my academic foundation, practical skills, and deep respect for Spain’s Mediterranean dietary traditions within your esteemed institution. This</w:t>
      </w:r>
      <w:r>
        <w:t xml:space="preserve"> </w:t>
      </w:r>
      <w:r>
        <w:rPr>
          <w:bCs/>
          <w:b/>
        </w:rPr>
        <w:t xml:space="preserve">Internship Application Letter</w:t>
      </w:r>
      <w:r>
        <w:t xml:space="preserve"> </w:t>
      </w:r>
      <w:r>
        <w:t xml:space="preserve">outlines my qualifications as they align with the requirements of the Dietitian role in Barcelona and reflects my dedication to advancing nutritional care in Spain’s vibrant healthcare landscape.</w:t>
      </w:r>
    </w:p>
    <w:p>
      <w:pPr>
        <w:pStyle w:val="BodyText"/>
      </w:pPr>
      <w:r>
        <w:t xml:space="preserve">My academic journey at [Your University, e.g., University of Barcelona or equivalent] has equipped me with a robust understanding of clinical nutrition, food science, and public health policy. I have completed rigorous coursework including Nutritional Biochemistry, Medical Nutrition Therapy for Chronic Diseases (Diabetes &amp; Cardiovascular Conditions), Nutritional Epidemiology, and Food Service Management. My final-year thesis focused on "The Impact of Mediterranean Diet Adoption on Cardiovascular Risk Reduction in Urban Spanish Populations," which involved analyzing dietary patterns across Catalonia’s diverse communities—directly connecting my academic work to the cultural and health context of</w:t>
      </w:r>
      <w:r>
        <w:t xml:space="preserve"> </w:t>
      </w:r>
      <w:r>
        <w:rPr>
          <w:bCs/>
          <w:b/>
        </w:rPr>
        <w:t xml:space="preserve">Spain Barcelona</w:t>
      </w:r>
      <w:r>
        <w:t xml:space="preserve">. This research reinforced my conviction that personalized nutritional guidance is inseparable from cultural sensitivity, a principle I am eager to apply under the mentorship of your team.</w:t>
      </w:r>
    </w:p>
    <w:p>
      <w:pPr>
        <w:pStyle w:val="BodyText"/>
      </w:pPr>
      <w:r>
        <w:t xml:space="preserve">Fluency in Spanish (DELE B1 certification) and conversational Catalan are essential assets for effective patient communication in Barcelona. Having lived and studied in Barcelona for six months during my university exchange program, I immersed myself in local culinary traditions—visiting markets like La Boqueria, collaborating with community kitchens at the Institut Català de la Salut, and volunteering with elderly nutrition programs at Sant Pere Clinic. This experience cultivated not only linguistic proficiency but also a nuanced understanding of Catalan dietary habits (e.g., high consumption of olive oil, seasonal produce, legumes) and healthcare protocols within Spain’s public system. I understand that as a</w:t>
      </w:r>
      <w:r>
        <w:t xml:space="preserve"> </w:t>
      </w:r>
      <w:r>
        <w:rPr>
          <w:bCs/>
          <w:b/>
        </w:rPr>
        <w:t xml:space="preserve">Dietitian</w:t>
      </w:r>
      <w:r>
        <w:t xml:space="preserve"> </w:t>
      </w:r>
      <w:r>
        <w:t xml:space="preserve">in Barcelona, success requires respecting regional food customs while adhering to national guidelines like the Spanish Dietary Guidelines (Guías Alimentarias para la Población Española).</w:t>
      </w:r>
    </w:p>
    <w:p>
      <w:pPr>
        <w:pStyle w:val="BodyText"/>
      </w:pPr>
      <w:r>
        <w:t xml:space="preserve">Beyond academic rigor, I have actively sought hands-on experience relevant to the demands of a Dietitian internship in</w:t>
      </w:r>
      <w:r>
        <w:t xml:space="preserve"> </w:t>
      </w:r>
      <w:r>
        <w:rPr>
          <w:bCs/>
          <w:b/>
        </w:rPr>
        <w:t xml:space="preserve">Spain Barcelona</w:t>
      </w:r>
      <w:r>
        <w:t xml:space="preserve">. At [Previous Internship/Volunteer Site, e.g., Hospital Clínic de Barcelona], I assisted senior dietitians in creating individualized meal plans for post-surgical patients and conducted nutritional screenings for diabetes management programs. I also co-developed a community workshop on healthy tapas alternatives—addressing common Spanish social dining practices with culturally resonant solutions (e.g., swapping fried foods for grilled options, emphasizing portion control during family gatherings). This work directly reflects the need for Dietitians in Barcelona to bridge clinical care with daily life, a challenge I am excited to tackle at [Institution Name].</w:t>
      </w:r>
    </w:p>
    <w:p>
      <w:pPr>
        <w:pStyle w:val="BodyText"/>
      </w:pPr>
      <w:r>
        <w:t xml:space="preserve">Barcelona’s unique position as a global hub of gastronomic innovation and health-conscious living deeply inspires my professional aspirations. The city’s integration of traditional Mediterranean diets with modern nutritional science—evident in initiatives like Barcelona’s Municipal Healthy Diet Plan (2023–2030)—aligns perfectly with my career vision. I am particularly drawn to [Institution Name]’s reputation for pioneering work in sports nutrition (e.g., collaborations with FC Barcelona) and geriatric care, areas where evidence-based dietary intervention significantly impacts quality of life. My goal is to become a</w:t>
      </w:r>
      <w:r>
        <w:t xml:space="preserve"> </w:t>
      </w:r>
      <w:r>
        <w:rPr>
          <w:bCs/>
          <w:b/>
        </w:rPr>
        <w:t xml:space="preserve">Dietitian</w:t>
      </w:r>
      <w:r>
        <w:t xml:space="preserve"> </w:t>
      </w:r>
      <w:r>
        <w:t xml:space="preserve">who not only follows clinical protocols but actively contributes to shaping sustainable, culturally grounded nutrition strategies across Spain’s healthcare ecosystem.</w:t>
      </w:r>
    </w:p>
    <w:p>
      <w:pPr>
        <w:pStyle w:val="BodyText"/>
      </w:pPr>
      <w:r>
        <w:t xml:space="preserve">I am fully committed to meeting the requirements of this internship in Barcelona, including understanding Spanish healthcare regulations (e.g., Law 20/1993 on Health Professional Regulation) and adapting to the fast-paced environment of a major public hospital. I have prepared for relocation to Barcelona by securing accommodation near [Institution Name]’s facilities and familiarizing myself with local transport networks. My adaptability, proactive approach, and genuine passion for Spain’s nutritional heritage ensure I will integrate smoothly into your team from day one.</w:t>
      </w:r>
    </w:p>
    <w:p>
      <w:pPr>
        <w:pStyle w:val="BodyText"/>
      </w:pPr>
      <w:r>
        <w:t xml:space="preserve">As a future Dietitian in Spain, I recognize that excellence in this role extends beyond clinical knowledge—it demands empathy for patients navigating complex cultural relationships with food. Whether counseling a family on traditional *paella* modifications or developing hospital menus honoring Catalan ingredients, I aim to honor the dignity of each individual’s dietary journey. Barcelona offers the ideal setting to refine this philosophy through direct patient interaction, interdisciplinary collaboration, and immersion in Spain’s living tradition of culinary wellness.</w:t>
      </w:r>
    </w:p>
    <w:p>
      <w:pPr>
        <w:pStyle w:val="BodyText"/>
      </w:pPr>
      <w:r>
        <w:t xml:space="preserve">I am deeply impressed by [Institution Name]’s mission to advance nutritional science while prioritizing community health. This</w:t>
      </w:r>
      <w:r>
        <w:t xml:space="preserve"> </w:t>
      </w:r>
      <w:r>
        <w:rPr>
          <w:bCs/>
          <w:b/>
        </w:rPr>
        <w:t xml:space="preserve">Internship Application Letter</w:t>
      </w:r>
      <w:r>
        <w:t xml:space="preserve"> </w:t>
      </w:r>
      <w:r>
        <w:t xml:space="preserve">represents not just my qualifications but my earnest desire to learn from your institution’s legacy of innovation in Barcelona. Thank you for considering my application. I welcome the opportunity to discuss how my skills in nutritional assessment, cultural fluency, and dedication to evidence-based practice can support [Institution Name]’s goals during the internship period.</w:t>
      </w:r>
    </w:p>
    <w:p>
      <w:pPr>
        <w:pStyle w:val="BodyText"/>
      </w:pPr>
      <w:r>
        <w:t xml:space="preserve">Sincerely,</w:t>
      </w:r>
      <w:r>
        <w:br/>
      </w:r>
      <w:r>
        <w:t xml:space="preserve">[Your Full Name]</w:t>
      </w:r>
    </w:p>
    <w:bookmarkStart w:id="20" w:name="key-attachments"/>
    <w:p>
      <w:pPr>
        <w:pStyle w:val="Heading3"/>
      </w:pPr>
      <w:r>
        <w:t xml:space="preserve">Key Attachments:</w:t>
      </w:r>
    </w:p>
    <w:p>
      <w:pPr>
        <w:numPr>
          <w:ilvl w:val="0"/>
          <w:numId w:val="1001"/>
        </w:numPr>
        <w:pStyle w:val="Compact"/>
      </w:pPr>
      <w:r>
        <w:t xml:space="preserve">Curriculum Vitae (CV)</w:t>
      </w:r>
    </w:p>
    <w:p>
      <w:pPr>
        <w:numPr>
          <w:ilvl w:val="0"/>
          <w:numId w:val="1001"/>
        </w:numPr>
        <w:pStyle w:val="Compact"/>
      </w:pPr>
      <w:r>
        <w:t xml:space="preserve">Transcript of Academic Records</w:t>
      </w:r>
    </w:p>
    <w:p>
      <w:pPr>
        <w:numPr>
          <w:ilvl w:val="0"/>
          <w:numId w:val="1001"/>
        </w:numPr>
        <w:pStyle w:val="Compact"/>
      </w:pPr>
      <w:r>
        <w:t xml:space="preserve">DELE B1 Certificate</w:t>
      </w:r>
    </w:p>
    <w:p>
      <w:pPr>
        <w:numPr>
          <w:ilvl w:val="0"/>
          <w:numId w:val="1001"/>
        </w:numPr>
        <w:pStyle w:val="Compact"/>
      </w:pPr>
      <w:r>
        <w:t xml:space="preserve">Laboratory Skills Assessment Repor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Barcelona, Spain</dc:title>
  <dc:creator/>
  <dc:language>en</dc:language>
  <cp:keywords/>
  <dcterms:created xsi:type="dcterms:W3CDTF">2026-07-21T06:35:29Z</dcterms:created>
  <dcterms:modified xsi:type="dcterms:W3CDTF">2026-07-21T06:35:29Z</dcterms:modified>
</cp:coreProperties>
</file>

<file path=docProps/custom.xml><?xml version="1.0" encoding="utf-8"?>
<Properties xmlns="http://schemas.openxmlformats.org/officeDocument/2006/custom-properties" xmlns:vt="http://schemas.openxmlformats.org/officeDocument/2006/docPropsVTypes"/>
</file>